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bookmarkStart w:id="20" w:name="to-the-hiring-team-at-law-firm-name"/>
    <w:p>
      <w:pPr>
        <w:pStyle w:val="Heading2"/>
      </w:pPr>
      <w:r>
        <w:t xml:space="preserve">To the Hiring Team at [Law Firm Name],</w:t>
      </w:r>
    </w:p>
    <w:p>
      <w:pPr>
        <w:pStyle w:val="FirstParagraph"/>
      </w:pPr>
      <w:r>
        <w:t xml:space="preserve">Dear [Hiring Manager’s Name or "Recruitment Team"],</w:t>
      </w:r>
    </w:p>
    <w:p>
      <w:pPr>
        <w:pStyle w:val="BodyText"/>
      </w:pPr>
      <w:r>
        <w:t xml:space="preserve">I am writing to express my enthusiastic interest in the opportunity to join your esteemed legal practice as a Lawyer in the vibrant and dynamic legal landscape of the United Kingdom Manchester. With a strong academic foundation, hands-on experience in diverse legal fields, and a deep commitment to justice, I am confident that my skills and passion align with the values of your organization. As a dedicated professional who has navigated the complexities of UK law for over [X years], I am eager to contribute to the continued success of your firm while advancing my career in one of the most culturally rich and legally significant regions in the country.</w:t>
      </w:r>
    </w:p>
    <w:p>
      <w:pPr>
        <w:pStyle w:val="BodyText"/>
      </w:pPr>
      <w:r>
        <w:t xml:space="preserve">Having graduated with a First-Class Honours degree in Law from [University Name] and later completing my Legal Practice Course (LPC) at [Institute Name], I have cultivated a robust understanding of English common law, statutory interpretation, and client-centric legal strategies. My early career as a Trainee Solicitor at [Previous Firm Name] in Manchester provided me with invaluable exposure to high-stakes litigation, corporate compliance, and dispute resolution. These experiences not only honed my ability to analyze complex legal issues but also reinforced the importance of adaptability and precision in a fast-paced environment like Manchester’s bustling legal sector.</w:t>
      </w:r>
    </w:p>
    <w:p>
      <w:pPr>
        <w:pStyle w:val="BodyText"/>
      </w:pPr>
      <w:r>
        <w:t xml:space="preserve">What sets me apart as a Lawyer is my unwavering focus on client advocacy and ethical integrity. During my time at [Previous Firm Name], I successfully represented clients in both civil and commercial disputes, achieving favorable outcomes through strategic negotiation and meticulous preparation. One notable case involved advising a local SME on navigating contractual obligations during the pandemic, which required balancing statutory obligations with practical business solutions. This experience underscored the importance of tailoring legal advice to the unique needs of clients while adhering to the evolving regulations in the United Kingdom Manchester.</w:t>
      </w:r>
    </w:p>
    <w:p>
      <w:pPr>
        <w:pStyle w:val="BodyText"/>
      </w:pPr>
      <w:r>
        <w:t xml:space="preserve">The legal community in Manchester is renowned for its innovation and commitment to social justice, and I am particularly drawn to your firm’s reputation for excellence in [specific area of law, e.g., corporate law, family law, or criminal defense]. As a Lawyer with a keen interest in [relevant specialty], I am excited about the opportunity to collaborate with professionals who share my dedication to upholding the rule of law and fostering trust within the community. Manchester’s diverse population and thriving business environment present unique challenges and opportunities, and I am eager to contribute my expertise in [specific area] to support your firm’s mission of delivering exceptional legal services.</w:t>
      </w:r>
    </w:p>
    <w:p>
      <w:pPr>
        <w:pStyle w:val="BodyText"/>
      </w:pPr>
      <w:r>
        <w:t xml:space="preserve">My proficiency in [languages, if applicable] further enhances my ability to serve a broad range of clients in the United Kingdom Manchester. Whether advising on immigration matters for international businesses or supporting families through complex divorce proceedings, I prioritize clear communication and cultural sensitivity. Additionally, my experience with digital legal tools and case management systems ensures that I can contribute efficiently to your firm’s operations while maintaining the highest standards of professionalism.</w:t>
      </w:r>
    </w:p>
    <w:p>
      <w:pPr>
        <w:pStyle w:val="BodyText"/>
      </w:pPr>
      <w:r>
        <w:t xml:space="preserve">I am particularly impressed by [mention a specific detail about the firm, e.g., "your recent work on environmental law initiatives" or "your commitment to pro bono services"]. As a Lawyer who believes in giving back to the community, I have volunteered with local legal aid organizations and participated in workshops aimed at increasing legal literacy among underserved populations. This aligns with your firm’s values and reinforces my belief that the practice of law should be both impactful and inclusive.</w:t>
      </w:r>
    </w:p>
    <w:p>
      <w:pPr>
        <w:pStyle w:val="BodyText"/>
      </w:pPr>
      <w:r>
        <w:t xml:space="preserve">While my academic qualifications and professional achievements provide a strong foundation, it is the opportunity to work within a collaborative and forward-thinking environment like yours that truly excites me. The United Kingdom Manchester offers a unique blend of historical significance and modern innovation, making it an ideal location for legal professionals who seek to make a meaningful difference. I am confident that my skills, combined with your firm’s expertise, can drive exceptional results for clients and contribute to the continued growth of your practice.</w:t>
      </w:r>
    </w:p>
    <w:p>
      <w:pPr>
        <w:pStyle w:val="BodyText"/>
      </w:pPr>
      <w:r>
        <w:t xml:space="preserve">Thank you for considering my application. I would be honored to discuss how my background and vision align with the goals of [Law Firm Name]. Please feel free to contact me at [Phone Number] or [Email Address] at your earliest convenience. I look forward to the opportunity to contribute to your team and further establish my role as a Lawyer in the United Kingdom Manchester.</w:t>
      </w:r>
    </w:p>
    <w:p>
      <w:pPr>
        <w:pStyle w:val="BodyText"/>
      </w:pPr>
      <w:r>
        <w:t xml:space="preserve">Sincerely,</w:t>
      </w:r>
    </w:p>
    <w:p>
      <w:pPr>
        <w:pStyle w:val="BodyText"/>
      </w:pPr>
      <w:r>
        <w:t xml:space="preserve">[Your Full Name]</w:t>
      </w:r>
    </w:p>
    <w:p>
      <w:pPr>
        <w:pStyle w:val="BodyText"/>
      </w:pPr>
      <w:r>
        <w:t xml:space="preserve">This document is a sample cover letter for a Lawyer position in the United Kingdom Manchester. Adjust [bracketed] details to reflect your personal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United Kingdom Manchester</dc:title>
  <dc:creator/>
  <dc:language>en</dc:language>
  <cp:keywords/>
  <dcterms:created xsi:type="dcterms:W3CDTF">2026-07-24T04:03:40Z</dcterms:created>
  <dcterms:modified xsi:type="dcterms:W3CDTF">2026-07-24T04:03:40Z</dcterms:modified>
</cp:coreProperties>
</file>

<file path=docProps/custom.xml><?xml version="1.0" encoding="utf-8"?>
<Properties xmlns="http://schemas.openxmlformats.org/officeDocument/2006/custom-properties" xmlns:vt="http://schemas.openxmlformats.org/officeDocument/2006/docPropsVTypes"/>
</file>